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7436" w:rsidRPr="008F6E5D" w:rsidRDefault="00997436" w:rsidP="008F6E5D">
      <w:pPr>
        <w:shd w:val="clear" w:color="auto" w:fill="FFFFFF" w:themeFill="background1"/>
        <w:tabs>
          <w:tab w:val="center" w:pos="4680"/>
          <w:tab w:val="right" w:pos="9360"/>
        </w:tabs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8F6E5D">
        <w:rPr>
          <w:rFonts w:ascii="Times New Roman" w:hAnsi="Times New Roman" w:cs="Times New Roman"/>
          <w:b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60138" wp14:editId="26098169">
                <wp:simplePos x="0" y="0"/>
                <wp:positionH relativeFrom="margin">
                  <wp:posOffset>-329565</wp:posOffset>
                </wp:positionH>
                <wp:positionV relativeFrom="paragraph">
                  <wp:posOffset>-300990</wp:posOffset>
                </wp:positionV>
                <wp:extent cx="7153275" cy="581025"/>
                <wp:effectExtent l="0" t="0" r="0" b="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15327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97436" w:rsidRPr="009B46D4" w:rsidRDefault="00997436" w:rsidP="00997436">
                            <w:pPr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9B46D4">
                              <w:rPr>
                                <w:b/>
                                <w:color w:val="000000" w:themeColor="text1"/>
                              </w:rPr>
                              <w:t>Balochistan University of Engineering &amp; Technology Khuzdar</w:t>
                            </w:r>
                          </w:p>
                          <w:p w:rsidR="00997436" w:rsidRPr="009B46D4" w:rsidRDefault="00997436" w:rsidP="00997436">
                            <w:pPr>
                              <w:tabs>
                                <w:tab w:val="center" w:pos="4680"/>
                                <w:tab w:val="right" w:pos="9360"/>
                              </w:tabs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</w:rPr>
                              <w:t>List of Students of</w:t>
                            </w:r>
                            <w:r w:rsidRPr="009B46D4">
                              <w:rPr>
                                <w:b/>
                                <w:color w:val="000000" w:themeColor="text1"/>
                              </w:rPr>
                              <w:t xml:space="preserve"> M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>.E</w:t>
                            </w:r>
                            <w:r w:rsidRPr="009B46D4">
                              <w:rPr>
                                <w:b/>
                                <w:color w:val="000000" w:themeColor="text1"/>
                              </w:rPr>
                              <w:t xml:space="preserve"> (</w:t>
                            </w:r>
                            <w:r>
                              <w:rPr>
                                <w:b/>
                                <w:color w:val="000000" w:themeColor="text1"/>
                              </w:rPr>
                              <w:t>Mechanical Engineering) 2019</w:t>
                            </w:r>
                          </w:p>
                          <w:p w:rsidR="00997436" w:rsidRPr="009B46D4" w:rsidRDefault="00997436" w:rsidP="00997436">
                            <w:pPr>
                              <w:tabs>
                                <w:tab w:val="center" w:pos="4680"/>
                                <w:tab w:val="right" w:pos="9360"/>
                              </w:tabs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margin-left:-25.95pt;margin-top:-23.7pt;width:563.25pt;height:45.7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" filled="f" stroked="f" strokeweight="2pt">
                <v:path arrowok="t"/>
                <v:textbox>
                  <w:txbxContent>
                    <w:p w:rsidR="00997436" w:rsidRPr="009B46D4" w:rsidRDefault="00997436" w:rsidP="00997436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9B46D4">
                        <w:rPr>
                          <w:b/>
                          <w:color w:val="000000" w:themeColor="text1"/>
                        </w:rPr>
                        <w:t>Balochistan University of Engineering &amp; Technology Khuzdar</w:t>
                      </w:r>
                    </w:p>
                    <w:p w:rsidR="00997436" w:rsidRPr="009B46D4" w:rsidRDefault="00997436" w:rsidP="00997436">
                      <w:pPr>
                        <w:tabs>
                          <w:tab w:val="center" w:pos="4680"/>
                          <w:tab w:val="right" w:pos="9360"/>
                        </w:tabs>
                        <w:jc w:val="center"/>
                        <w:rPr>
                          <w:b/>
                          <w:color w:val="000000" w:themeColor="text1"/>
                        </w:rPr>
                      </w:pPr>
                      <w:r>
                        <w:rPr>
                          <w:b/>
                          <w:color w:val="000000" w:themeColor="text1"/>
                        </w:rPr>
                        <w:t>List of Students of</w:t>
                      </w:r>
                      <w:r w:rsidRPr="009B46D4">
                        <w:rPr>
                          <w:b/>
                          <w:color w:val="000000" w:themeColor="text1"/>
                        </w:rPr>
                        <w:t xml:space="preserve"> M</w:t>
                      </w:r>
                      <w:r>
                        <w:rPr>
                          <w:b/>
                          <w:color w:val="000000" w:themeColor="text1"/>
                        </w:rPr>
                        <w:t>.E</w:t>
                      </w:r>
                      <w:r w:rsidRPr="009B46D4">
                        <w:rPr>
                          <w:b/>
                          <w:color w:val="000000" w:themeColor="text1"/>
                        </w:rPr>
                        <w:t xml:space="preserve"> (</w:t>
                      </w:r>
                      <w:r>
                        <w:rPr>
                          <w:b/>
                          <w:color w:val="000000" w:themeColor="text1"/>
                        </w:rPr>
                        <w:t>Mechanical Engineering) 2019</w:t>
                      </w:r>
                    </w:p>
                    <w:p w:rsidR="00997436" w:rsidRPr="009B46D4" w:rsidRDefault="00997436" w:rsidP="00997436">
                      <w:pPr>
                        <w:tabs>
                          <w:tab w:val="center" w:pos="4680"/>
                          <w:tab w:val="right" w:pos="9360"/>
                        </w:tabs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1097"/>
        <w:tblW w:w="7054" w:type="dxa"/>
        <w:jc w:val="center"/>
        <w:tblLook w:val="04A0" w:firstRow="1" w:lastRow="0" w:firstColumn="1" w:lastColumn="0" w:noHBand="0" w:noVBand="1"/>
      </w:tblPr>
      <w:tblGrid>
        <w:gridCol w:w="1101"/>
        <w:gridCol w:w="2126"/>
        <w:gridCol w:w="2551"/>
        <w:gridCol w:w="1276"/>
      </w:tblGrid>
      <w:tr w:rsidR="00997436" w:rsidRPr="008F6E5D" w:rsidTr="008F6E5D">
        <w:trPr>
          <w:trHeight w:val="963"/>
          <w:jc w:val="center"/>
        </w:trPr>
        <w:tc>
          <w:tcPr>
            <w:tcW w:w="1101" w:type="dxa"/>
            <w:vAlign w:val="center"/>
          </w:tcPr>
          <w:p w:rsidR="00997436" w:rsidRPr="008F6E5D" w:rsidRDefault="00997436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b/>
                <w:sz w:val="20"/>
                <w:szCs w:val="20"/>
              </w:rPr>
              <w:t>S.No</w:t>
            </w:r>
          </w:p>
        </w:tc>
        <w:tc>
          <w:tcPr>
            <w:tcW w:w="2126" w:type="dxa"/>
            <w:vAlign w:val="center"/>
          </w:tcPr>
          <w:p w:rsidR="00997436" w:rsidRPr="008F6E5D" w:rsidRDefault="00997436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b/>
                <w:sz w:val="20"/>
                <w:szCs w:val="20"/>
              </w:rPr>
              <w:t>Name</w:t>
            </w:r>
          </w:p>
        </w:tc>
        <w:tc>
          <w:tcPr>
            <w:tcW w:w="2551" w:type="dxa"/>
            <w:vAlign w:val="center"/>
          </w:tcPr>
          <w:p w:rsidR="00997436" w:rsidRPr="008F6E5D" w:rsidRDefault="00997436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b/>
                <w:sz w:val="20"/>
                <w:szCs w:val="20"/>
              </w:rPr>
              <w:t>Allotted Roll Number</w:t>
            </w:r>
          </w:p>
        </w:tc>
        <w:tc>
          <w:tcPr>
            <w:tcW w:w="1276" w:type="dxa"/>
          </w:tcPr>
          <w:p w:rsidR="00997436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b/>
                <w:sz w:val="20"/>
                <w:szCs w:val="20"/>
              </w:rPr>
              <w:t>Batch No</w:t>
            </w:r>
          </w:p>
        </w:tc>
      </w:tr>
      <w:tr w:rsidR="00997436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997436" w:rsidRPr="008F6E5D" w:rsidRDefault="00997436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997436" w:rsidRPr="008F6E5D" w:rsidRDefault="00997436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veed Gul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997436" w:rsidRPr="008F6E5D" w:rsidRDefault="00997436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01</w:t>
            </w:r>
          </w:p>
        </w:tc>
        <w:tc>
          <w:tcPr>
            <w:tcW w:w="1276" w:type="dxa"/>
            <w:shd w:val="clear" w:color="auto" w:fill="FFFFFF" w:themeFill="background1"/>
          </w:tcPr>
          <w:p w:rsidR="00997436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ul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jeeb</w:t>
            </w:r>
            <w:proofErr w:type="spellEnd"/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02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ost Mohammad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03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abib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adir</w:t>
            </w:r>
            <w:proofErr w:type="spellEnd"/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04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uhammad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yub</w:t>
            </w:r>
            <w:proofErr w:type="spellEnd"/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05</w:t>
            </w:r>
          </w:p>
        </w:tc>
        <w:tc>
          <w:tcPr>
            <w:tcW w:w="1276" w:type="dxa"/>
            <w:shd w:val="clear" w:color="auto" w:fill="auto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nir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hmed</w:t>
            </w:r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06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lal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Hussain</w:t>
            </w:r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07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shid Ali</w:t>
            </w:r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08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bottom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li Anwar</w:t>
            </w:r>
          </w:p>
        </w:tc>
        <w:tc>
          <w:tcPr>
            <w:tcW w:w="2551" w:type="dxa"/>
            <w:vAlign w:val="bottom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09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han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seer</w:t>
            </w:r>
            <w:proofErr w:type="spellEnd"/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10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ul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ahir</w:t>
            </w:r>
            <w:proofErr w:type="spellEnd"/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11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han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Khan</w:t>
            </w:r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12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azi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hsanullah</w:t>
            </w:r>
            <w:proofErr w:type="spellEnd"/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13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sif Qasim</w:t>
            </w:r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14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ohammad Nadeem</w:t>
            </w:r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15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qnawaz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hmood</w:t>
            </w:r>
            <w:proofErr w:type="spellEnd"/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16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uheem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Khan</w:t>
            </w:r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17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ashid Ahmed</w:t>
            </w:r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18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ved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hmed</w:t>
            </w:r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20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Jahnzaib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Khan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21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uhammad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nif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Shah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22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dir Hussain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23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bottom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sar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hmed</w:t>
            </w:r>
          </w:p>
        </w:tc>
        <w:tc>
          <w:tcPr>
            <w:tcW w:w="2551" w:type="dxa"/>
            <w:shd w:val="clear" w:color="auto" w:fill="FFFFFF" w:themeFill="background1"/>
            <w:vAlign w:val="bottom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24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aqsood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hmed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25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iaqat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li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26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adeem Ahmed</w:t>
            </w:r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27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Murad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halid</w:t>
            </w:r>
            <w:proofErr w:type="spellEnd"/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28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hahid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ehmood</w:t>
            </w:r>
            <w:proofErr w:type="spellEnd"/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29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anzaib</w:t>
            </w:r>
            <w:proofErr w:type="spellEnd"/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30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Abdul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Qayum</w:t>
            </w:r>
            <w:proofErr w:type="spellEnd"/>
          </w:p>
        </w:tc>
        <w:tc>
          <w:tcPr>
            <w:tcW w:w="2551" w:type="dxa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31</w:t>
            </w:r>
          </w:p>
        </w:tc>
        <w:tc>
          <w:tcPr>
            <w:tcW w:w="1276" w:type="dxa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isar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hmed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32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Habib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r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ehman</w:t>
            </w:r>
            <w:proofErr w:type="spellEnd"/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33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kandar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Sultan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35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ng.Raza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.Zehri</w:t>
            </w:r>
            <w:proofErr w:type="spellEnd"/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36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.Qazafi</w:t>
            </w:r>
            <w:proofErr w:type="spellEnd"/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37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ikandar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Ali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38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  <w:tr w:rsidR="00EB77EC" w:rsidRPr="008F6E5D" w:rsidTr="008F6E5D">
        <w:trPr>
          <w:jc w:val="center"/>
        </w:trPr>
        <w:tc>
          <w:tcPr>
            <w:tcW w:w="110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pStyle w:val="ListParagraph"/>
              <w:numPr>
                <w:ilvl w:val="0"/>
                <w:numId w:val="1"/>
              </w:num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srar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l</w:t>
            </w:r>
            <w:proofErr w:type="spellEnd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que</w:t>
            </w:r>
            <w:proofErr w:type="spellEnd"/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:rsidR="00EB77EC" w:rsidRPr="008F6E5D" w:rsidRDefault="00EB77EC" w:rsidP="008F6E5D">
            <w:pPr>
              <w:shd w:val="clear" w:color="auto" w:fill="FFFFFF" w:themeFill="background1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ME-MECH39</w:t>
            </w:r>
          </w:p>
        </w:tc>
        <w:tc>
          <w:tcPr>
            <w:tcW w:w="1276" w:type="dxa"/>
            <w:shd w:val="clear" w:color="auto" w:fill="FFFFFF" w:themeFill="background1"/>
          </w:tcPr>
          <w:p w:rsidR="00EB77EC" w:rsidRPr="008F6E5D" w:rsidRDefault="00EB77EC" w:rsidP="008F6E5D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8F6E5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2</w:t>
            </w:r>
          </w:p>
        </w:tc>
      </w:tr>
    </w:tbl>
    <w:p w:rsidR="00997436" w:rsidRPr="008F6E5D" w:rsidRDefault="00997436" w:rsidP="008F6E5D">
      <w:pPr>
        <w:shd w:val="clear" w:color="auto" w:fill="FFFFFF" w:themeFill="background1"/>
        <w:tabs>
          <w:tab w:val="center" w:pos="4680"/>
          <w:tab w:val="right" w:pos="9360"/>
        </w:tabs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sectPr w:rsidR="00997436" w:rsidRPr="008F6E5D" w:rsidSect="008F6E5D">
      <w:pgSz w:w="12240" w:h="15840" w:code="1"/>
      <w:pgMar w:top="1134" w:right="964" w:bottom="839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146403"/>
    <w:multiLevelType w:val="hybridMultilevel"/>
    <w:tmpl w:val="1A6637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TMxsrS0sDA2MzdW0lEKTi0uzszPAykwrAUA90C1FiwAAAA="/>
  </w:docVars>
  <w:rsids>
    <w:rsidRoot w:val="00997436"/>
    <w:rsid w:val="00445D29"/>
    <w:rsid w:val="006639AA"/>
    <w:rsid w:val="00853859"/>
    <w:rsid w:val="008F6E5D"/>
    <w:rsid w:val="00997436"/>
    <w:rsid w:val="00B54F63"/>
    <w:rsid w:val="00EB7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7436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74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43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7436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74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74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.Ghulam Nabi</dc:creator>
  <cp:lastModifiedBy>abdullah</cp:lastModifiedBy>
  <cp:revision>3</cp:revision>
  <dcterms:created xsi:type="dcterms:W3CDTF">2020-04-29T07:20:00Z</dcterms:created>
  <dcterms:modified xsi:type="dcterms:W3CDTF">2020-11-28T14:15:00Z</dcterms:modified>
</cp:coreProperties>
</file>